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c64bfa5a7c39aba3a3fa026074d416ef3c6455f"/>
    <w:p>
      <w:pPr>
        <w:pStyle w:val="Heading1"/>
      </w:pPr>
      <w:r>
        <w:t xml:space="preserve">Personal Statement: A Passionate Software Engineer Ready to Drive Innovation in Tanzania Dar es Salaam</w:t>
      </w:r>
    </w:p>
    <w:p>
      <w:pPr>
        <w:pStyle w:val="FirstParagraph"/>
      </w:pPr>
      <w:r>
        <w:t xml:space="preserve">As a dedicated and forward-thinking Software Engineer with a profound commitment to leveraging technology for societal impact, I am writing this Personal Statement to express my enthusiastic interest in contributing to Tanzania's digital transformation from within the vibrant hub of Dar es Salaam. My journey as a Software Engineer has been defined by technical excellence, cultural sensitivity, and an unwavering belief in technology’s power to solve real-world challenges—particularly those facing communities across Tanzania Dar es Salaam. This Personal Statement outlines my professional trajectory, skills, and deep-seated motivation to become a vital contributor to the region’s tech ecosystem.</w:t>
      </w:r>
    </w:p>
    <w:p>
      <w:pPr>
        <w:pStyle w:val="BodyText"/>
      </w:pPr>
      <w:r>
        <w:t xml:space="preserve">My technical foundation was forged through rigorous academic training and hands-on experience in developing scalable, user-centric applications. I hold a Bachelor's degree in Computer Science with honors from the University of Dar es Salaam, where I immersed myself in courses spanning algorithms, data structures, cloud computing (AWS and Azure), and mobile development (React Native). This education was not merely theoretical; it was deeply contextualized within Tanzania’s socio-economic landscape. For instance, my final-year project—a low-bandwidth mobile application for rural farmers to access market prices via SMS—was developed specifically with Dar es Salaam’s connectivity constraints in mind. It required optimizing data usage by 70% and ensuring functionality on basic feature phones, directly addressing a critical need identified during community engagement in Mwenge Market. This project cemented my understanding that effective Software Engineering for Tanzania Dar es Salaam must prioritize accessibility and resilience over cutting-edge complexity.</w:t>
      </w:r>
    </w:p>
    <w:p>
      <w:pPr>
        <w:pStyle w:val="BodyText"/>
      </w:pPr>
      <w:r>
        <w:t xml:space="preserve">Professionally, I have honed my skills at leading tech firms across East Africa, including a 2-year stint as a Full-Stack Developer at Kipochi Tech in Dar es Salaam. There, I collaborated on projects like the “Mawingu” digital literacy platform (funded by UNICEF) and the “Uzima” health management system for community clinics in Arusha. These experiences taught me that successful Software Engineering isn’t just about code—it’s about listening to end-users, understanding local workflows, and iterating based on feedback. At Kipochi, I led a team that reduced patient appointment wait times by 40% through a streamlined SMS-based booking system integrated with existing health records. This required navigating Tanzania’s unique regulatory environment and building trust with healthcare workers who were initially skeptical of digital tools. It was in Dar es Salaam—amid its bustling startups, tech meetups at Zuka Campus, and growing fintech scene—that I truly grasped how software can empower Tanzanians to leapfrog traditional barriers.</w:t>
      </w:r>
    </w:p>
    <w:p>
      <w:pPr>
        <w:pStyle w:val="BodyText"/>
      </w:pPr>
      <w:r>
        <w:t xml:space="preserve">My technical toolkit includes proficiency in Python, JavaScript (Node.js), SQL, and cloud infrastructure. Yet what sets me apart is my pragmatic approach tailored for Tanzania Dar es Salaam. I recognize that the region’s tech adoption isn’t hindered by lack of talent but by gaps in infrastructure and localized solutions. For example, I’ve developed offline-first mobile applications using React Native and SQLite to function reliably in areas with spotty internet—a necessity for projects spanning from agricultural supply chains in Dodoma to financial services across Dar es Salaam’s informal markets. I also prioritize security and data privacy, having implemented GDPR-compliant features for a Tanzanian fintech client after recognizing the rising risks of digital fraud in our mobile economy. My goal as a Software Engineer is never to impose external solutions but to co-create tools that resonate with Tanzanian users’ daily realities.</w:t>
      </w:r>
    </w:p>
    <w:p>
      <w:pPr>
        <w:pStyle w:val="BodyText"/>
      </w:pPr>
      <w:r>
        <w:t xml:space="preserve">Why Tanzania Dar es Salaam specifically? It’s where my roots and ambitions converge. Growing up in Mwanza, I witnessed how technology could uplift communities—my father, a small-scale trader, used WhatsApp to manage suppliers across Lake Victoria. In Dar es Salaam today, I see the same potential amplified: the city is becoming East Africa’s innovation capital with startups like KopaGas and Jumo reshaping finance and logistics. But this growth must be inclusive. I’m not just applying for a job; I’m seeking to join a movement where Software Engineers build tools that serve *all* Tanzanians—from urban entrepreneurs in Ubungo to farmers in Mvomero District. My long-term vision aligns with Tanzania’s Digital Economy Blueprint 2025: creating affordable, scalable tech that bridges the digital divide. I aim to mentor young engineers at institutions like AIMS Tanzania and contribute to open-source projects that benefit local developers.</w:t>
      </w:r>
    </w:p>
    <w:p>
      <w:pPr>
        <w:pStyle w:val="BodyText"/>
      </w:pPr>
      <w:r>
        <w:t xml:space="preserve">As a Software Engineer in Dar es Salaam, I thrive in collaborative environments where diversity of thought fuels innovation. My experience working with cross-cultural teams—spanning Kenyan fintech specialists, Ugandan health-tech experts, and Tanzanian community organizers—has taught me to communicate complex technical concepts simply. In Tanzania Dar es Salaam’s fast-paced tech scene, adaptability is key; I’ve pivoted project scopes multiple times based on user feedback from local pilots. This empathy ensures that the software I build isn’t just functional but meaningful. For instance, my team at Kipochi redesigned Uzima’s interface after discovering clinic staff preferred icon-based navigation over text-heavy screens—a small change that boosted adoption rates by 65%.</w:t>
      </w:r>
    </w:p>
    <w:p>
      <w:pPr>
        <w:pStyle w:val="BodyText"/>
      </w:pPr>
      <w:r>
        <w:t xml:space="preserve">In conclusion, this Personal Statement reflects my commitment to being a Software Engineer who doesn’t just code for Tanzania Dar es Salaam—but codes *with* it. I bring technical expertise honed in local contexts, a proven ability to build solutions that respect Tanzanian realities, and an unshakable passion for driving inclusive digital growth. I am eager to contribute my skills to organizations fostering innovation in Dar es Salaam, whether through startups disrupting agriculture tech or established firms expanding financial inclusion. Tanzania’s journey toward becoming a regional tech leader is at its most exciting inflection point—and I am ready to help build it, one line of code at a time.</w:t>
      </w:r>
    </w:p>
    <w:p>
      <w:pPr>
        <w:pStyle w:val="BodyText"/>
      </w:pPr>
      <w:r>
        <w:t xml:space="preserve">Thank you for considering my application. I look forward to discussing how my vision for impactful Software Engineering can support the dynamic future of Tanzania Dar es Sala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for Tanzania Dar es Salaam</dc:title>
  <dc:creator/>
  <dc:language>en</dc:language>
  <cp:keywords/>
  <dcterms:created xsi:type="dcterms:W3CDTF">2026-04-29T07:07:25Z</dcterms:created>
  <dcterms:modified xsi:type="dcterms:W3CDTF">2026-04-29T07:07:25Z</dcterms:modified>
</cp:coreProperties>
</file>

<file path=docProps/custom.xml><?xml version="1.0" encoding="utf-8"?>
<Properties xmlns="http://schemas.openxmlformats.org/officeDocument/2006/custom-properties" xmlns:vt="http://schemas.openxmlformats.org/officeDocument/2006/docPropsVTypes"/>
</file>